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C65472" w14:textId="77777777" w:rsidR="00494A86" w:rsidRDefault="00494A86" w:rsidP="00494A86">
      <w:pPr>
        <w:rPr>
          <w:b/>
          <w:bCs/>
        </w:rPr>
      </w:pPr>
      <w:r>
        <w:rPr>
          <w:b/>
          <w:bCs/>
        </w:rPr>
        <w:t>Necessary Software and additional resources:</w:t>
      </w:r>
    </w:p>
    <w:p w14:paraId="75B941A1" w14:textId="77777777" w:rsidR="00494A86" w:rsidRDefault="00494A86" w:rsidP="00494A86">
      <w:r>
        <w:t>R</w:t>
      </w:r>
      <w:r>
        <w:t>:</w:t>
      </w:r>
    </w:p>
    <w:p w14:paraId="75A24D69" w14:textId="12C529B2" w:rsidR="00494A86" w:rsidRDefault="00494A86" w:rsidP="00494A86">
      <w:pPr>
        <w:rPr>
          <w:rStyle w:val="Hyperlink"/>
        </w:rPr>
      </w:pPr>
      <w:hyperlink r:id="rId7" w:history="1">
        <w:r w:rsidRPr="008749FE">
          <w:rPr>
            <w:rStyle w:val="Hyperlink"/>
          </w:rPr>
          <w:t>https://www.r-project.org/</w:t>
        </w:r>
      </w:hyperlink>
    </w:p>
    <w:p w14:paraId="30DD50D4" w14:textId="77777777" w:rsidR="00494A86" w:rsidRDefault="00494A86" w:rsidP="00494A86"/>
    <w:p w14:paraId="348C3373" w14:textId="77777777" w:rsidR="00494A86" w:rsidRDefault="00494A86" w:rsidP="00494A86">
      <w:r>
        <w:t>R-CRAN-</w:t>
      </w:r>
      <w:r>
        <w:rPr>
          <w:i/>
          <w:iCs/>
        </w:rPr>
        <w:t>Oregon State (</w:t>
      </w:r>
      <w:r>
        <w:t>nearest CRAN Mirror)</w:t>
      </w:r>
      <w:r>
        <w:t>:</w:t>
      </w:r>
      <w:r>
        <w:t xml:space="preserve"> </w:t>
      </w:r>
    </w:p>
    <w:p w14:paraId="6E80B798" w14:textId="3572B393" w:rsidR="00494A86" w:rsidRDefault="00494A86" w:rsidP="00494A86">
      <w:hyperlink r:id="rId8" w:history="1">
        <w:r w:rsidRPr="008749FE">
          <w:rPr>
            <w:rStyle w:val="Hyperlink"/>
          </w:rPr>
          <w:t>https://ftp.osuosl.org/pub/cran/</w:t>
        </w:r>
      </w:hyperlink>
    </w:p>
    <w:p w14:paraId="0C5FF116" w14:textId="77777777" w:rsidR="00494A86" w:rsidRDefault="00494A86" w:rsidP="00494A86"/>
    <w:p w14:paraId="5AE75AC2" w14:textId="77777777" w:rsidR="00494A86" w:rsidRDefault="00494A86" w:rsidP="00494A86">
      <w:r>
        <w:t>RStudio</w:t>
      </w:r>
      <w:r>
        <w:t>:</w:t>
      </w:r>
      <w:r>
        <w:t xml:space="preserve"> </w:t>
      </w:r>
    </w:p>
    <w:p w14:paraId="5B102533" w14:textId="57B094EF" w:rsidR="00494A86" w:rsidRDefault="00494A86" w:rsidP="00494A86">
      <w:hyperlink r:id="rId9" w:history="1">
        <w:r w:rsidRPr="008749FE">
          <w:rPr>
            <w:rStyle w:val="Hyperlink"/>
          </w:rPr>
          <w:t>https://rstudio.com/</w:t>
        </w:r>
      </w:hyperlink>
    </w:p>
    <w:p w14:paraId="2C4E7AA7" w14:textId="77777777" w:rsidR="00494A86" w:rsidRDefault="00494A86" w:rsidP="00494A86"/>
    <w:p w14:paraId="3C1C1A45" w14:textId="77777777" w:rsidR="00494A86" w:rsidRDefault="00494A86" w:rsidP="00494A86">
      <w:proofErr w:type="spellStart"/>
      <w:r>
        <w:t>Github</w:t>
      </w:r>
      <w:proofErr w:type="spellEnd"/>
      <w:r>
        <w:t>:</w:t>
      </w:r>
    </w:p>
    <w:p w14:paraId="156FED6C" w14:textId="59C42CBC" w:rsidR="00494A86" w:rsidRDefault="00494A86" w:rsidP="00494A86">
      <w:pPr>
        <w:rPr>
          <w:rStyle w:val="Hyperlink"/>
        </w:rPr>
      </w:pPr>
      <w:r w:rsidRPr="00546F1D">
        <w:t xml:space="preserve"> </w:t>
      </w:r>
      <w:hyperlink r:id="rId10" w:history="1">
        <w:r>
          <w:rPr>
            <w:rStyle w:val="Hyperlink"/>
          </w:rPr>
          <w:t>https://github.com/</w:t>
        </w:r>
      </w:hyperlink>
    </w:p>
    <w:p w14:paraId="55F520DB" w14:textId="77777777" w:rsidR="00494A86" w:rsidRDefault="00494A86" w:rsidP="00494A86">
      <w:pPr>
        <w:rPr>
          <w:rStyle w:val="Hyperlink"/>
        </w:rPr>
      </w:pPr>
    </w:p>
    <w:p w14:paraId="2CFC7F9E" w14:textId="47EFB08D" w:rsidR="00494A86" w:rsidRDefault="00494A86" w:rsidP="00494A86">
      <w:pPr>
        <w:rPr>
          <w:rStyle w:val="Hyperlink"/>
        </w:rPr>
      </w:pPr>
      <w:proofErr w:type="spellStart"/>
      <w:r>
        <w:t>eXtension</w:t>
      </w:r>
      <w:proofErr w:type="spellEnd"/>
      <w:r>
        <w:t>:</w:t>
      </w:r>
    </w:p>
    <w:p w14:paraId="01F3FE30" w14:textId="37FA555D" w:rsidR="00494A86" w:rsidRDefault="00494A86" w:rsidP="00494A86">
      <w:pPr>
        <w:rPr>
          <w:rStyle w:val="Hyperlink"/>
        </w:rPr>
      </w:pPr>
      <w:proofErr w:type="spellStart"/>
      <w:r>
        <w:rPr>
          <w:rStyle w:val="Hyperlink"/>
        </w:rPr>
        <w:t>eXtension</w:t>
      </w:r>
      <w:proofErr w:type="spellEnd"/>
      <w:r>
        <w:rPr>
          <w:rStyle w:val="Hyperlink"/>
        </w:rPr>
        <w:t xml:space="preserve"> webinars and Tutorials- </w:t>
      </w:r>
      <w:hyperlink r:id="rId11" w:history="1">
        <w:r>
          <w:rPr>
            <w:rStyle w:val="Hyperlink"/>
          </w:rPr>
          <w:t>https://articles.extension.org/plant_breeding_genomics</w:t>
        </w:r>
      </w:hyperlink>
    </w:p>
    <w:p w14:paraId="19A9A887" w14:textId="77777777" w:rsidR="00494A86" w:rsidRDefault="00494A86" w:rsidP="00494A86"/>
    <w:p w14:paraId="74D0649E" w14:textId="60745418" w:rsidR="00494A86" w:rsidRDefault="00494A86" w:rsidP="00494A86">
      <w:r>
        <w:t>Plant Breeding Training Network (PBTN)</w:t>
      </w:r>
      <w:r>
        <w:t>:</w:t>
      </w:r>
    </w:p>
    <w:p w14:paraId="086B2286" w14:textId="1CB3116C" w:rsidR="00494A86" w:rsidRDefault="00494A86" w:rsidP="00494A86">
      <w:hyperlink r:id="rId12" w:history="1">
        <w:r w:rsidRPr="008749FE">
          <w:rPr>
            <w:rStyle w:val="Hyperlink"/>
          </w:rPr>
          <w:t>https://passel.unl.edu/communities/pbtn</w:t>
        </w:r>
      </w:hyperlink>
    </w:p>
    <w:p w14:paraId="1CB00F90" w14:textId="77777777" w:rsidR="00494A86" w:rsidRDefault="00494A86" w:rsidP="00494A86"/>
    <w:p w14:paraId="787529B8" w14:textId="77777777" w:rsidR="00494A86" w:rsidRDefault="00494A86" w:rsidP="00494A86">
      <w:r>
        <w:t>Plant Breeding Consortium (NC State free</w:t>
      </w:r>
      <w:r>
        <w:t xml:space="preserve"> </w:t>
      </w:r>
      <w:r>
        <w:t>lectures)</w:t>
      </w:r>
      <w:r>
        <w:t>:</w:t>
      </w:r>
    </w:p>
    <w:p w14:paraId="1118332B" w14:textId="2951CB0D" w:rsidR="00494A86" w:rsidRDefault="00494A86" w:rsidP="00494A86">
      <w:hyperlink r:id="rId13" w:history="1">
        <w:r w:rsidRPr="008749FE">
          <w:rPr>
            <w:rStyle w:val="Hyperlink"/>
          </w:rPr>
          <w:t>http://www.plantbreedingcenter.ncsu.edu/online/index.html</w:t>
        </w:r>
      </w:hyperlink>
    </w:p>
    <w:p w14:paraId="41E76CFE" w14:textId="77777777" w:rsidR="00494A86" w:rsidRDefault="00494A86" w:rsidP="00494A86">
      <w:pPr>
        <w:rPr>
          <w:rStyle w:val="Hyperlink"/>
        </w:rPr>
      </w:pPr>
    </w:p>
    <w:p w14:paraId="7DE0A818" w14:textId="77777777" w:rsidR="00494A86" w:rsidRDefault="00494A86" w:rsidP="00494A86"/>
    <w:p w14:paraId="686FC3D6" w14:textId="764743A3" w:rsidR="00494A86" w:rsidRDefault="00494A86" w:rsidP="00494A86">
      <w:r>
        <w:t>Theoretical and Applied Genetics: New Technologies for Plant Breeding</w:t>
      </w:r>
      <w:r>
        <w:t>:</w:t>
      </w:r>
    </w:p>
    <w:p w14:paraId="22B8E7C9" w14:textId="77777777" w:rsidR="00494A86" w:rsidRDefault="00494A86" w:rsidP="00494A86">
      <w:pPr>
        <w:pStyle w:val="xxmsonormal"/>
      </w:pPr>
      <w:hyperlink r:id="rId14" w:history="1">
        <w:r>
          <w:rPr>
            <w:rStyle w:val="Hyperlink"/>
          </w:rPr>
          <w:t>https://link.springer.com/journal/122/132/3?wt_mc=alerts.TOCjournals&amp;utm_source=toc&amp;utm_medium=email&amp;utm_campaign=toc_122_132_3</w:t>
        </w:r>
      </w:hyperlink>
    </w:p>
    <w:p w14:paraId="29B473AC" w14:textId="77777777" w:rsidR="00494A86" w:rsidRDefault="00494A86">
      <w:bookmarkStart w:id="0" w:name="_GoBack"/>
      <w:bookmarkEnd w:id="0"/>
    </w:p>
    <w:p w14:paraId="198C1F8C" w14:textId="54FA845B" w:rsidR="00494A86" w:rsidRDefault="00494A86">
      <w:r>
        <w:t>R Markdown:</w:t>
      </w:r>
    </w:p>
    <w:p w14:paraId="539E9970" w14:textId="2CBF065F" w:rsidR="001D09D3" w:rsidRDefault="00494A86">
      <w:hyperlink r:id="rId15" w:history="1">
        <w:r w:rsidRPr="008749FE">
          <w:rPr>
            <w:rStyle w:val="Hyperlink"/>
          </w:rPr>
          <w:t>https://rmarkdown.rstudio.com</w:t>
        </w:r>
      </w:hyperlink>
    </w:p>
    <w:p w14:paraId="7A763996" w14:textId="77C459D6" w:rsidR="00494A86" w:rsidRDefault="00494A86"/>
    <w:p w14:paraId="52056050" w14:textId="372D77DC" w:rsidR="00494A86" w:rsidRDefault="00494A86">
      <w:r>
        <w:lastRenderedPageBreak/>
        <w:t>Example R Markdown:</w:t>
      </w:r>
    </w:p>
    <w:p w14:paraId="665C165A" w14:textId="7688DA2D" w:rsidR="00494A86" w:rsidRDefault="00494A86">
      <w:hyperlink r:id="rId16" w:history="1">
        <w:r>
          <w:rPr>
            <w:rStyle w:val="Hyperlink"/>
          </w:rPr>
          <w:t>https://www.mailman.columbia.edu/sites/default/files/media/fdawg_r_markdown_example.rmd</w:t>
        </w:r>
      </w:hyperlink>
    </w:p>
    <w:p w14:paraId="7B26DA4B" w14:textId="1C916975" w:rsidR="00494A86" w:rsidRDefault="00494A86"/>
    <w:p w14:paraId="11876AE0" w14:textId="654A193B" w:rsidR="00494A86" w:rsidRDefault="00494A86">
      <w:proofErr w:type="spellStart"/>
      <w:r>
        <w:t>LaTex</w:t>
      </w:r>
      <w:proofErr w:type="spellEnd"/>
      <w:r>
        <w:t xml:space="preserve"> Symbols:</w:t>
      </w:r>
    </w:p>
    <w:p w14:paraId="66B6E8BD" w14:textId="6748C3C6" w:rsidR="00494A86" w:rsidRDefault="00494A86">
      <w:hyperlink r:id="rId17" w:history="1">
        <w:r>
          <w:rPr>
            <w:rStyle w:val="Hyperlink"/>
          </w:rPr>
          <w:t>https://oeis.org/wiki/List_of_LaTeX_mathematical_symbols</w:t>
        </w:r>
      </w:hyperlink>
    </w:p>
    <w:sectPr w:rsidR="00494A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DQ3MTAzMjcxMbJQ0lEKTi0uzszPAykwrAUANon6sSwAAAA="/>
  </w:docVars>
  <w:rsids>
    <w:rsidRoot w:val="00494A86"/>
    <w:rsid w:val="001D09D3"/>
    <w:rsid w:val="0049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39E04"/>
  <w15:chartTrackingRefBased/>
  <w15:docId w15:val="{45669CC7-2A73-42BD-BAC2-983BA579E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A8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A86"/>
    <w:rPr>
      <w:color w:val="605E5C"/>
      <w:shd w:val="clear" w:color="auto" w:fill="E1DFDD"/>
    </w:rPr>
  </w:style>
  <w:style w:type="paragraph" w:customStyle="1" w:styleId="xxmsonormal">
    <w:name w:val="x_x_msonormal"/>
    <w:basedOn w:val="Normal"/>
    <w:rsid w:val="00494A86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tp.osuosl.org/pub/cran/" TargetMode="External"/><Relationship Id="rId13" Type="http://schemas.openxmlformats.org/officeDocument/2006/relationships/hyperlink" Target="http://www.plantbreedingcenter.ncsu.edu/online/index.html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www.r-project.org/" TargetMode="External"/><Relationship Id="rId12" Type="http://schemas.openxmlformats.org/officeDocument/2006/relationships/hyperlink" Target="https://passel.unl.edu/communities/pbtn" TargetMode="External"/><Relationship Id="rId17" Type="http://schemas.openxmlformats.org/officeDocument/2006/relationships/hyperlink" Target="https://oeis.org/wiki/List_of_LaTeX_mathematical_symbol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mailman.columbia.edu/sites/default/files/media/fdawg_r_markdown_example.rmd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rticles.extension.org/plant_breeding_genomics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rmarkdown.rstudio.com" TargetMode="External"/><Relationship Id="rId10" Type="http://schemas.openxmlformats.org/officeDocument/2006/relationships/hyperlink" Target="https://github.com/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rstudio.com/" TargetMode="External"/><Relationship Id="rId14" Type="http://schemas.openxmlformats.org/officeDocument/2006/relationships/hyperlink" Target="https://link.springer.com/journal/122/132/3?wt_mc=alerts.TOCjournals&amp;utm_source=toc&amp;utm_medium=email&amp;utm_campaign=toc_122_132_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8FC45090B6245833000710D52D40A" ma:contentTypeVersion="10" ma:contentTypeDescription="Create a new document." ma:contentTypeScope="" ma:versionID="9d1a07281c761292515062757dfb6758">
  <xsd:schema xmlns:xsd="http://www.w3.org/2001/XMLSchema" xmlns:xs="http://www.w3.org/2001/XMLSchema" xmlns:p="http://schemas.microsoft.com/office/2006/metadata/properties" xmlns:ns3="6668d45d-b450-4e51-ae60-3a78fdf3edd3" targetNamespace="http://schemas.microsoft.com/office/2006/metadata/properties" ma:root="true" ma:fieldsID="bd376b27c77c8e50ba2622e736509b44" ns3:_="">
    <xsd:import namespace="6668d45d-b450-4e51-ae60-3a78fdf3ed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8d45d-b450-4e51-ae60-3a78fdf3e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03FCD4-9C1E-4700-9F2C-35118F6C26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8d45d-b450-4e51-ae60-3a78fdf3e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21A4DF5-0477-4DF1-8F86-1AFDE97DDA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323D19-F433-47A3-9962-5B3E1E08E43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5</TotalTime>
  <Pages>2</Pages>
  <Words>248</Words>
  <Characters>1419</Characters>
  <Application>Microsoft Office Word</Application>
  <DocSecurity>0</DocSecurity>
  <Lines>11</Lines>
  <Paragraphs>3</Paragraphs>
  <ScaleCrop>false</ScaleCrop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rick, Lance Farley</dc:creator>
  <cp:keywords/>
  <dc:description/>
  <cp:lastModifiedBy>Merrick, Lance Farley</cp:lastModifiedBy>
  <cp:revision>1</cp:revision>
  <dcterms:created xsi:type="dcterms:W3CDTF">2019-11-01T19:55:00Z</dcterms:created>
  <dcterms:modified xsi:type="dcterms:W3CDTF">2019-11-05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8FC45090B6245833000710D52D40A</vt:lpwstr>
  </property>
</Properties>
</file>